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983AF3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0D9ABF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614BCA2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</w:t>
      </w:r>
      <w:r w:rsidR="00983AF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 (pp. 1-6). IEEE. </w:t>
      </w:r>
      <w:proofErr w:type="gramStart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May,</w:t>
      </w:r>
      <w:proofErr w:type="gramEnd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December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D92882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lastRenderedPageBreak/>
        <w:t>Tasson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5DE79F3D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ang, Y.,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proofErr w:type="gramStart"/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Wu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proofErr w:type="gramEnd"/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06A3B53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Md </w:t>
      </w:r>
      <w:proofErr w:type="spellStart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afis</w:t>
      </w:r>
      <w:proofErr w:type="spellEnd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4B232A2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  <w:r w:rsidR="007961D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r w:rsidR="00A626E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LURM workload manage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6F3933">
      <w:pgSz w:w="11900" w:h="16840"/>
      <w:pgMar w:top="810" w:right="1080" w:bottom="36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A2200"/>
    <w:rsid w:val="000C47FD"/>
    <w:rsid w:val="00104F36"/>
    <w:rsid w:val="001317EA"/>
    <w:rsid w:val="001F1FFF"/>
    <w:rsid w:val="00233AED"/>
    <w:rsid w:val="00295569"/>
    <w:rsid w:val="002A235C"/>
    <w:rsid w:val="002A2CB2"/>
    <w:rsid w:val="002B7D95"/>
    <w:rsid w:val="00307EF3"/>
    <w:rsid w:val="003A75BE"/>
    <w:rsid w:val="003C08C6"/>
    <w:rsid w:val="00433146"/>
    <w:rsid w:val="00470EDF"/>
    <w:rsid w:val="00483DF8"/>
    <w:rsid w:val="004A1EEC"/>
    <w:rsid w:val="00534531"/>
    <w:rsid w:val="006860DD"/>
    <w:rsid w:val="006A3C2D"/>
    <w:rsid w:val="006B3A38"/>
    <w:rsid w:val="006F3933"/>
    <w:rsid w:val="00713BDF"/>
    <w:rsid w:val="007961DF"/>
    <w:rsid w:val="008601D7"/>
    <w:rsid w:val="009265A5"/>
    <w:rsid w:val="00931E18"/>
    <w:rsid w:val="00944496"/>
    <w:rsid w:val="0096151C"/>
    <w:rsid w:val="00983AF3"/>
    <w:rsid w:val="00997F19"/>
    <w:rsid w:val="00A1058D"/>
    <w:rsid w:val="00A626E2"/>
    <w:rsid w:val="00A935E0"/>
    <w:rsid w:val="00AD678B"/>
    <w:rsid w:val="00AE5BB2"/>
    <w:rsid w:val="00B373CB"/>
    <w:rsid w:val="00BE43A4"/>
    <w:rsid w:val="00C45CE8"/>
    <w:rsid w:val="00CF2660"/>
    <w:rsid w:val="00D23D52"/>
    <w:rsid w:val="00D5731F"/>
    <w:rsid w:val="00DA2116"/>
    <w:rsid w:val="00DA64BD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232DA0"/>
    <w:rsid w:val="002E07E4"/>
    <w:rsid w:val="00486EE3"/>
    <w:rsid w:val="005E0464"/>
    <w:rsid w:val="0060763E"/>
    <w:rsid w:val="006F4232"/>
    <w:rsid w:val="007D087D"/>
    <w:rsid w:val="00822B12"/>
    <w:rsid w:val="00855A2A"/>
    <w:rsid w:val="00891E8F"/>
    <w:rsid w:val="008B3124"/>
    <w:rsid w:val="0093312E"/>
    <w:rsid w:val="00975E84"/>
    <w:rsid w:val="00A96350"/>
    <w:rsid w:val="00B43245"/>
    <w:rsid w:val="00B71680"/>
    <w:rsid w:val="00BD5CEA"/>
    <w:rsid w:val="00DB7025"/>
    <w:rsid w:val="00E420BC"/>
    <w:rsid w:val="00F1451C"/>
    <w:rsid w:val="00F73451"/>
    <w:rsid w:val="00FC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1012</Words>
  <Characters>5769</Characters>
  <Application>Microsoft Office Word</Application>
  <DocSecurity>0</DocSecurity>
  <Lines>48</Lines>
  <Paragraphs>13</Paragraphs>
  <ScaleCrop>false</ScaleCrop>
  <Company/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45</cp:revision>
  <cp:lastPrinted>2020-03-09T05:25:00Z</cp:lastPrinted>
  <dcterms:created xsi:type="dcterms:W3CDTF">2020-03-09T05:27:00Z</dcterms:created>
  <dcterms:modified xsi:type="dcterms:W3CDTF">2020-08-13T02:52:00Z</dcterms:modified>
</cp:coreProperties>
</file>